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63AC3B" w14:textId="7CD31D29" w:rsidR="00647BE0" w:rsidRDefault="00647BE0">
      <w:r>
        <w:rPr>
          <w:rFonts w:hint="eastAsia"/>
        </w:rPr>
        <w:t>1</w:t>
      </w:r>
    </w:p>
    <w:p w14:paraId="7BE314DF" w14:textId="6A21F3C3" w:rsidR="00B377FC" w:rsidRDefault="006B574C">
      <w:r>
        <w:rPr>
          <w:noProof/>
        </w:rPr>
        <w:drawing>
          <wp:inline distT="0" distB="0" distL="0" distR="0" wp14:anchorId="430F3471" wp14:editId="167F92E8">
            <wp:extent cx="5671733" cy="3645724"/>
            <wp:effectExtent l="0" t="0" r="571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D495D9.tmp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8610" cy="3650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17F25" w14:textId="751BC7AB" w:rsidR="003359C3" w:rsidRDefault="00FB510C">
      <w:pPr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45C7CF9A" wp14:editId="0705070E">
            <wp:extent cx="5599216" cy="1796257"/>
            <wp:effectExtent l="0" t="0" r="1905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ED43E17.t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0085" cy="1802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081AD" w14:textId="77777777" w:rsidR="00A77E31" w:rsidRDefault="00A77E31"/>
    <w:p w14:paraId="47E3E4FD" w14:textId="77777777" w:rsidR="00A77E31" w:rsidRDefault="00A77E31"/>
    <w:p w14:paraId="52B1B3B7" w14:textId="77777777" w:rsidR="00A77E31" w:rsidRDefault="00A77E31"/>
    <w:p w14:paraId="1F271053" w14:textId="77777777" w:rsidR="00A77E31" w:rsidRDefault="00A77E31"/>
    <w:p w14:paraId="6E1ED4B0" w14:textId="77777777" w:rsidR="00A77E31" w:rsidRDefault="00A77E31"/>
    <w:p w14:paraId="33981F00" w14:textId="77777777" w:rsidR="00A77E31" w:rsidRDefault="00A77E31"/>
    <w:p w14:paraId="48F6DA90" w14:textId="77777777" w:rsidR="00A77E31" w:rsidRDefault="00A77E31"/>
    <w:p w14:paraId="41780C2B" w14:textId="77777777" w:rsidR="00A77E31" w:rsidRDefault="00A77E31"/>
    <w:p w14:paraId="49ED30B6" w14:textId="77777777" w:rsidR="00A77E31" w:rsidRDefault="00A77E31"/>
    <w:p w14:paraId="66AD28CB" w14:textId="77777777" w:rsidR="00A77E31" w:rsidRDefault="00A77E31"/>
    <w:p w14:paraId="345630FD" w14:textId="77777777" w:rsidR="00A77E31" w:rsidRDefault="00A77E31"/>
    <w:p w14:paraId="0FFB4F2A" w14:textId="77777777" w:rsidR="00A77E31" w:rsidRDefault="00A77E31"/>
    <w:p w14:paraId="75921D11" w14:textId="3718BDB9" w:rsidR="006B574C" w:rsidRDefault="00647BE0">
      <w:r>
        <w:rPr>
          <w:rFonts w:hint="eastAsia"/>
        </w:rPr>
        <w:lastRenderedPageBreak/>
        <w:t>2</w:t>
      </w:r>
    </w:p>
    <w:p w14:paraId="59778696" w14:textId="4EF5E219" w:rsidR="00E44319" w:rsidRDefault="00E44319">
      <w:r>
        <w:rPr>
          <w:rFonts w:hint="eastAsia"/>
          <w:noProof/>
        </w:rPr>
        <w:drawing>
          <wp:inline distT="0" distB="0" distL="0" distR="0" wp14:anchorId="659709BE" wp14:editId="41551449">
            <wp:extent cx="5652098" cy="3657600"/>
            <wp:effectExtent l="0" t="0" r="635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D433F0.tmp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2233" cy="367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FC128" w14:textId="68336A75" w:rsidR="00E170F9" w:rsidRDefault="009D31E6">
      <w:pPr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1787FCB3" wp14:editId="5119F431">
            <wp:extent cx="5563590" cy="1264537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ED42FE1.tmp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119" cy="1265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BD986" w14:textId="77777777" w:rsidR="00054B6F" w:rsidRDefault="00054B6F"/>
    <w:p w14:paraId="74288989" w14:textId="77777777" w:rsidR="00054B6F" w:rsidRDefault="00054B6F"/>
    <w:p w14:paraId="47548A5C" w14:textId="77777777" w:rsidR="00054B6F" w:rsidRDefault="00054B6F"/>
    <w:p w14:paraId="4AC23B4B" w14:textId="77777777" w:rsidR="00054B6F" w:rsidRDefault="00054B6F"/>
    <w:p w14:paraId="24D959B1" w14:textId="77777777" w:rsidR="00054B6F" w:rsidRDefault="00054B6F"/>
    <w:p w14:paraId="178F9638" w14:textId="77777777" w:rsidR="00054B6F" w:rsidRDefault="00054B6F"/>
    <w:p w14:paraId="7DFF935D" w14:textId="77777777" w:rsidR="00054B6F" w:rsidRDefault="00054B6F"/>
    <w:p w14:paraId="3D7EBB78" w14:textId="77777777" w:rsidR="00054B6F" w:rsidRDefault="00054B6F"/>
    <w:p w14:paraId="649E9D97" w14:textId="77777777" w:rsidR="00054B6F" w:rsidRDefault="00054B6F"/>
    <w:p w14:paraId="7DEE77E7" w14:textId="77777777" w:rsidR="00054B6F" w:rsidRDefault="00054B6F"/>
    <w:p w14:paraId="43B1AE64" w14:textId="77777777" w:rsidR="00054B6F" w:rsidRDefault="00054B6F"/>
    <w:p w14:paraId="3C16BD5B" w14:textId="77777777" w:rsidR="00054B6F" w:rsidRDefault="00054B6F"/>
    <w:p w14:paraId="5904C37B" w14:textId="77777777" w:rsidR="00054B6F" w:rsidRDefault="00054B6F"/>
    <w:p w14:paraId="015AB86A" w14:textId="77777777" w:rsidR="00054B6F" w:rsidRDefault="00054B6F"/>
    <w:p w14:paraId="044993C9" w14:textId="77777777" w:rsidR="00054B6F" w:rsidRDefault="00054B6F"/>
    <w:p w14:paraId="7788BDE7" w14:textId="10616AC4" w:rsidR="00E44319" w:rsidRDefault="00AC628B">
      <w:r>
        <w:rPr>
          <w:rFonts w:hint="eastAsia"/>
        </w:rPr>
        <w:lastRenderedPageBreak/>
        <w:t>3</w:t>
      </w:r>
    </w:p>
    <w:p w14:paraId="238DC318" w14:textId="5ABC37A9" w:rsidR="00AC628B" w:rsidRDefault="001E4A85">
      <w:r>
        <w:rPr>
          <w:rFonts w:hint="eastAsia"/>
          <w:noProof/>
        </w:rPr>
        <w:drawing>
          <wp:inline distT="0" distB="0" distL="0" distR="0" wp14:anchorId="165F810C" wp14:editId="7B50E030">
            <wp:extent cx="5701792" cy="3711039"/>
            <wp:effectExtent l="0" t="0" r="0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D493E3.tmp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422" cy="371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029D0" w14:textId="73631FB0" w:rsidR="00CB3DB0" w:rsidRDefault="00CB3DB0">
      <w:pPr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3CC39009" wp14:editId="1DE96BFB">
            <wp:extent cx="5688281" cy="2849302"/>
            <wp:effectExtent l="0" t="0" r="8255" b="825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ED488E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2218" cy="2861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E097C" w14:textId="77777777" w:rsidR="00D362AF" w:rsidRDefault="00D362AF"/>
    <w:p w14:paraId="5EAA4B08" w14:textId="77777777" w:rsidR="00D362AF" w:rsidRDefault="00D362AF"/>
    <w:p w14:paraId="06D4F36D" w14:textId="77777777" w:rsidR="00D362AF" w:rsidRDefault="00D362AF"/>
    <w:p w14:paraId="2449C910" w14:textId="77777777" w:rsidR="00D362AF" w:rsidRDefault="00D362AF"/>
    <w:p w14:paraId="1BBA8D44" w14:textId="77777777" w:rsidR="00D362AF" w:rsidRDefault="00D362AF"/>
    <w:p w14:paraId="0A4FC514" w14:textId="77777777" w:rsidR="00D362AF" w:rsidRDefault="00D362AF"/>
    <w:p w14:paraId="3AB7F494" w14:textId="77777777" w:rsidR="00D362AF" w:rsidRDefault="00D362AF"/>
    <w:p w14:paraId="2A2F3CF6" w14:textId="314838CE" w:rsidR="001E4A85" w:rsidRDefault="002458CA">
      <w:bookmarkStart w:id="0" w:name="_GoBack"/>
      <w:bookmarkEnd w:id="0"/>
      <w:r>
        <w:rPr>
          <w:rFonts w:hint="eastAsia"/>
        </w:rPr>
        <w:lastRenderedPageBreak/>
        <w:t>4</w:t>
      </w:r>
    </w:p>
    <w:p w14:paraId="5F905DB3" w14:textId="5DA776A5" w:rsidR="002458CA" w:rsidRDefault="0009543B">
      <w:r>
        <w:rPr>
          <w:rFonts w:hint="eastAsia"/>
          <w:noProof/>
        </w:rPr>
        <w:drawing>
          <wp:inline distT="0" distB="0" distL="0" distR="0" wp14:anchorId="75051486" wp14:editId="295DDC0A">
            <wp:extent cx="5712031" cy="3709451"/>
            <wp:effectExtent l="0" t="0" r="3175" b="571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D4ED01.tmp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6795" cy="3725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F785F" w14:textId="50CB170D" w:rsidR="0009543B" w:rsidRDefault="0009543B">
      <w:r w:rsidRPr="008E4EA1">
        <w:rPr>
          <w:noProof/>
        </w:rPr>
        <w:drawing>
          <wp:inline distT="0" distB="0" distL="0" distR="0" wp14:anchorId="6151F16E" wp14:editId="2A89E20C">
            <wp:extent cx="5769035" cy="2434441"/>
            <wp:effectExtent l="0" t="0" r="317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0851" cy="2439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80016">
        <w:rPr>
          <w:rFonts w:hint="eastAsia"/>
          <w:noProof/>
        </w:rPr>
        <w:lastRenderedPageBreak/>
        <w:drawing>
          <wp:inline distT="0" distB="0" distL="0" distR="0" wp14:anchorId="41508B4A" wp14:editId="737C5A50">
            <wp:extent cx="5706850" cy="3681351"/>
            <wp:effectExtent l="0" t="0" r="825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ED4686B.tmp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3890" cy="3685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03D85" w14:textId="5A701EE6" w:rsidR="0087303A" w:rsidRDefault="0087303A">
      <w:pPr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1A5E4CD3" wp14:editId="18B8E8E8">
            <wp:extent cx="4153480" cy="3219899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ED45A64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3480" cy="3219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7303A" w:rsidSect="00BE7AB0">
      <w:pgSz w:w="10433" w:h="14742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wNjA0BlIWhhamBko6SsGpxcWZ+XkgBYa1ADZ19CMsAAAA"/>
  </w:docVars>
  <w:rsids>
    <w:rsidRoot w:val="00A3323E"/>
    <w:rsid w:val="00054B6F"/>
    <w:rsid w:val="0009543B"/>
    <w:rsid w:val="00125551"/>
    <w:rsid w:val="001821E0"/>
    <w:rsid w:val="001C7768"/>
    <w:rsid w:val="001E4A85"/>
    <w:rsid w:val="002458CA"/>
    <w:rsid w:val="002710B0"/>
    <w:rsid w:val="002C170A"/>
    <w:rsid w:val="003359C3"/>
    <w:rsid w:val="00647BE0"/>
    <w:rsid w:val="00680016"/>
    <w:rsid w:val="006B574C"/>
    <w:rsid w:val="0087303A"/>
    <w:rsid w:val="009D31E6"/>
    <w:rsid w:val="00A3323E"/>
    <w:rsid w:val="00A77E31"/>
    <w:rsid w:val="00AC628B"/>
    <w:rsid w:val="00B377FC"/>
    <w:rsid w:val="00BE7AB0"/>
    <w:rsid w:val="00CB3DB0"/>
    <w:rsid w:val="00D362AF"/>
    <w:rsid w:val="00E170F9"/>
    <w:rsid w:val="00E44319"/>
    <w:rsid w:val="00FB5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2285D"/>
  <w15:chartTrackingRefBased/>
  <w15:docId w15:val="{D10FD918-AA7A-49A7-BDED-333BE50A4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mp"/><Relationship Id="rId13" Type="http://schemas.openxmlformats.org/officeDocument/2006/relationships/image" Target="media/image10.tmp"/><Relationship Id="rId3" Type="http://schemas.openxmlformats.org/officeDocument/2006/relationships/webSettings" Target="webSettings.xml"/><Relationship Id="rId7" Type="http://schemas.openxmlformats.org/officeDocument/2006/relationships/image" Target="media/image4.tmp"/><Relationship Id="rId12" Type="http://schemas.openxmlformats.org/officeDocument/2006/relationships/image" Target="media/image9.tm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mp"/><Relationship Id="rId11" Type="http://schemas.openxmlformats.org/officeDocument/2006/relationships/image" Target="media/image8.emf"/><Relationship Id="rId5" Type="http://schemas.openxmlformats.org/officeDocument/2006/relationships/image" Target="media/image2.tmp"/><Relationship Id="rId15" Type="http://schemas.openxmlformats.org/officeDocument/2006/relationships/theme" Target="theme/theme1.xml"/><Relationship Id="rId10" Type="http://schemas.openxmlformats.org/officeDocument/2006/relationships/image" Target="media/image7.tmp"/><Relationship Id="rId4" Type="http://schemas.openxmlformats.org/officeDocument/2006/relationships/image" Target="media/image1.tmp"/><Relationship Id="rId9" Type="http://schemas.openxmlformats.org/officeDocument/2006/relationships/image" Target="media/image6.tm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9</Words>
  <Characters>52</Characters>
  <Application>Microsoft Office Word</Application>
  <DocSecurity>0</DocSecurity>
  <Lines>1</Lines>
  <Paragraphs>1</Paragraphs>
  <ScaleCrop>false</ScaleCrop>
  <Company/>
  <LinksUpToDate>false</LinksUpToDate>
  <CharactersWithSpaces>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 Jack</dc:creator>
  <cp:keywords/>
  <dc:description/>
  <cp:lastModifiedBy>Dong Jack</cp:lastModifiedBy>
  <cp:revision>23</cp:revision>
  <dcterms:created xsi:type="dcterms:W3CDTF">2019-05-11T06:35:00Z</dcterms:created>
  <dcterms:modified xsi:type="dcterms:W3CDTF">2019-05-11T06:46:00Z</dcterms:modified>
</cp:coreProperties>
</file>